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A2D6A" w14:textId="77777777" w:rsidR="000936FC" w:rsidRDefault="000936FC" w:rsidP="000936FC">
      <w:pPr>
        <w:spacing w:after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B264292" wp14:editId="05D4C777">
            <wp:simplePos x="0" y="0"/>
            <wp:positionH relativeFrom="margin">
              <wp:posOffset>-647700</wp:posOffset>
            </wp:positionH>
            <wp:positionV relativeFrom="paragraph">
              <wp:posOffset>-373380</wp:posOffset>
            </wp:positionV>
            <wp:extent cx="2046535" cy="807720"/>
            <wp:effectExtent l="0" t="0" r="0" b="0"/>
            <wp:wrapNone/>
            <wp:docPr id="2" name="Picture 2" descr="H:\Logos\logo_with_address OF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Logos\logo_with_address OF Ne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50"/>
                    <a:stretch/>
                  </pic:blipFill>
                  <pic:spPr bwMode="auto">
                    <a:xfrm>
                      <a:off x="0" y="0"/>
                      <a:ext cx="204653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CF534" w14:textId="77777777" w:rsidR="000936FC" w:rsidRDefault="000936FC" w:rsidP="000936FC">
      <w:pPr>
        <w:spacing w:after="0"/>
      </w:pPr>
    </w:p>
    <w:p w14:paraId="5737A07C" w14:textId="77777777" w:rsidR="000936FC" w:rsidRDefault="000936FC" w:rsidP="000936FC">
      <w:pPr>
        <w:spacing w:after="0"/>
      </w:pPr>
    </w:p>
    <w:p w14:paraId="562D2BCD" w14:textId="0524EEAF" w:rsidR="0025064D" w:rsidRDefault="005273DE" w:rsidP="0025064D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NTERNAL </w:t>
      </w:r>
      <w:r w:rsidR="000936FC" w:rsidRPr="0012510A">
        <w:rPr>
          <w:rFonts w:ascii="Times New Roman" w:hAnsi="Times New Roman" w:cs="Times New Roman"/>
          <w:b/>
          <w:sz w:val="28"/>
          <w:szCs w:val="28"/>
        </w:rPr>
        <w:t>GRANT APPLICATION</w:t>
      </w:r>
      <w:r w:rsidR="00F51E5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C2E8D">
        <w:rPr>
          <w:rFonts w:ascii="Times New Roman" w:hAnsi="Times New Roman" w:cs="Times New Roman"/>
          <w:b/>
          <w:sz w:val="28"/>
          <w:szCs w:val="28"/>
        </w:rPr>
        <w:t>2020-2021</w:t>
      </w:r>
    </w:p>
    <w:p w14:paraId="7A00A20E" w14:textId="3C990A4E" w:rsidR="000936FC" w:rsidRDefault="000936FC" w:rsidP="0025064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555F58A" w14:textId="77777777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0936FC">
        <w:rPr>
          <w:rFonts w:ascii="Times New Roman" w:hAnsi="Times New Roman" w:cs="Times New Roman"/>
          <w:b/>
          <w:sz w:val="24"/>
          <w:szCs w:val="24"/>
        </w:rPr>
        <w:t>PLEASE READ THE GRANT GUIDELINES BEFORE COMPLETING THIS APPLICATION FORM</w:t>
      </w:r>
    </w:p>
    <w:p w14:paraId="0DF8633F" w14:textId="643B3406" w:rsidR="009550D5" w:rsidRDefault="00BC5FEA" w:rsidP="00BC5FEA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ind w:left="720" w:hanging="720"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075461">
        <w:rPr>
          <w:rFonts w:ascii="Times New Roman" w:hAnsi="Times New Roman" w:cs="Times New Roman"/>
          <w:b/>
          <w:spacing w:val="-3"/>
          <w:sz w:val="24"/>
          <w:szCs w:val="24"/>
        </w:rPr>
        <w:t xml:space="preserve">The deadlines for grant applications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</w:rPr>
        <w:t xml:space="preserve">for fiscal year 2020-2021 </w:t>
      </w:r>
      <w:r w:rsidRPr="00075461">
        <w:rPr>
          <w:rFonts w:ascii="Times New Roman" w:hAnsi="Times New Roman" w:cs="Times New Roman"/>
          <w:b/>
          <w:spacing w:val="-3"/>
          <w:sz w:val="24"/>
          <w:szCs w:val="24"/>
        </w:rPr>
        <w:t xml:space="preserve">are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</w:rPr>
        <w:t>as follows:</w:t>
      </w:r>
    </w:p>
    <w:p w14:paraId="7A209E76" w14:textId="1B4A2EBB" w:rsidR="009550D5" w:rsidRPr="009550D5" w:rsidRDefault="00114ECE" w:rsidP="009550D5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rFonts w:ascii="Times New Roman" w:hAnsi="Times New Roman" w:cs="Times New Roman"/>
          <w:b/>
          <w:spacing w:val="-3"/>
          <w:sz w:val="24"/>
          <w:szCs w:val="24"/>
        </w:rPr>
      </w:pPr>
      <w:r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October</w:t>
      </w:r>
      <w:r w:rsidR="00F468A2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15</w:t>
      </w:r>
      <w:r w:rsidR="002A6DC0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for the </w:t>
      </w:r>
      <w:r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November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583A46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2020 </w:t>
      </w:r>
      <w:r w:rsid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grants committee meeting</w:t>
      </w:r>
    </w:p>
    <w:p w14:paraId="5BA58708" w14:textId="04EFD705" w:rsidR="00BC5FEA" w:rsidRPr="009550D5" w:rsidRDefault="002A6DC0" w:rsidP="009550D5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1809"/>
          <w:tab w:val="left" w:pos="3600"/>
        </w:tabs>
        <w:suppressAutoHyphens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F468A2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April 15</w:t>
      </w:r>
      <w:r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</w:t>
      </w:r>
      <w:r w:rsidR="009550D5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for the May</w:t>
      </w:r>
      <w:r w:rsidR="00851E03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2021</w:t>
      </w:r>
      <w:r w:rsidR="009550D5" w:rsidRPr="009550D5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 grants committee meeting</w:t>
      </w:r>
    </w:p>
    <w:p w14:paraId="5D677C91" w14:textId="77777777" w:rsidR="000936FC" w:rsidRPr="00075461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sz w:val="24"/>
          <w:szCs w:val="24"/>
        </w:rPr>
      </w:pPr>
    </w:p>
    <w:p w14:paraId="58C84162" w14:textId="5DDE188B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submit your application electronically, in PDF format, to </w:t>
      </w:r>
      <w:hyperlink r:id="rId10" w:history="1">
        <w:r w:rsidR="005216AA" w:rsidRPr="00A4314D">
          <w:rPr>
            <w:rStyle w:val="Hyperlink"/>
            <w:rFonts w:ascii="Times New Roman" w:hAnsi="Times New Roman" w:cs="Times New Roman"/>
            <w:b/>
            <w:sz w:val="24"/>
            <w:szCs w:val="24"/>
          </w:rPr>
          <w:t>overlookgrants@atlantichealth.org</w:t>
        </w:r>
      </w:hyperlink>
      <w:r w:rsidR="005216A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16AA">
        <w:rPr>
          <w:rStyle w:val="Hyperlink"/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5813714" w14:textId="77777777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lease limit the PDF file size to 3MB.</w:t>
      </w:r>
    </w:p>
    <w:p w14:paraId="192AB204" w14:textId="77777777" w:rsidR="000936FC" w:rsidRDefault="000936FC" w:rsidP="000936FC">
      <w:pPr>
        <w:spacing w:after="0"/>
        <w:ind w:left="-540" w:hanging="27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5FBFC54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7F0BD0D1" w14:textId="41D34AE5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Legal name</w:t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Pr="0012510A">
        <w:rPr>
          <w:rFonts w:ascii="Times New Roman" w:hAnsi="Times New Roman" w:cs="Times New Roman"/>
          <w:sz w:val="24"/>
          <w:szCs w:val="24"/>
        </w:rPr>
        <w:t xml:space="preserve">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bookmarkStart w:id="1" w:name="_GoBack"/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bookmarkEnd w:id="1"/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p w14:paraId="0356EBDF" w14:textId="3ED66451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Address</w:t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="00EC6720">
        <w:rPr>
          <w:rFonts w:ascii="Times New Roman" w:hAnsi="Times New Roman" w:cs="Times New Roman"/>
          <w:sz w:val="24"/>
          <w:szCs w:val="24"/>
        </w:rPr>
        <w:tab/>
      </w:r>
      <w:r w:rsidRPr="0012510A">
        <w:rPr>
          <w:rFonts w:ascii="Times New Roman" w:hAnsi="Times New Roman" w:cs="Times New Roman"/>
          <w:sz w:val="24"/>
          <w:szCs w:val="24"/>
        </w:rPr>
        <w:t xml:space="preserve">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</w:p>
    <w:p w14:paraId="38A38CEC" w14:textId="6ABFE67B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City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r w:rsidR="004C6673">
        <w:rPr>
          <w:rFonts w:ascii="Times New Roman" w:hAnsi="Times New Roman" w:cs="Times New Roman"/>
          <w:sz w:val="24"/>
          <w:szCs w:val="24"/>
        </w:rPr>
        <w:tab/>
        <w:t xml:space="preserve">State </w:t>
      </w:r>
      <w:proofErr w:type="gramStart"/>
      <w:r w:rsidR="004C6673">
        <w:rPr>
          <w:rFonts w:ascii="Times New Roman" w:hAnsi="Times New Roman" w:cs="Times New Roman"/>
          <w:sz w:val="24"/>
          <w:szCs w:val="24"/>
        </w:rPr>
        <w:t xml:space="preserve">NJ  </w:t>
      </w:r>
      <w:r w:rsidRPr="0012510A">
        <w:rPr>
          <w:rFonts w:ascii="Times New Roman" w:hAnsi="Times New Roman" w:cs="Times New Roman"/>
          <w:sz w:val="24"/>
          <w:szCs w:val="24"/>
        </w:rPr>
        <w:t>Zip</w:t>
      </w:r>
      <w:proofErr w:type="gramEnd"/>
      <w:r w:rsidRPr="0012510A">
        <w:rPr>
          <w:rFonts w:ascii="Times New Roman" w:hAnsi="Times New Roman" w:cs="Times New Roman"/>
          <w:sz w:val="24"/>
          <w:szCs w:val="24"/>
        </w:rPr>
        <w:t xml:space="preserve">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  <w:r w:rsidRPr="0012510A">
        <w:rPr>
          <w:rFonts w:ascii="Times New Roman" w:hAnsi="Times New Roman" w:cs="Times New Roman"/>
          <w:sz w:val="24"/>
          <w:szCs w:val="24"/>
        </w:rPr>
        <w:t xml:space="preserve">  Federal Tax ID#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</w:p>
    <w:p w14:paraId="75621B70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4FC3927F" w14:textId="4F563B48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Website URL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</w:p>
    <w:p w14:paraId="3A2D14F2" w14:textId="6E894EF2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24A67B3F" w14:textId="28ECA2C9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 Mission Statement</w:t>
      </w:r>
    </w:p>
    <w:p w14:paraId="192DD170" w14:textId="115CF2A1" w:rsidR="00BC5FE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7" w:name="Text5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</w:p>
    <w:p w14:paraId="35D4BD11" w14:textId="66795DF1" w:rsidR="00BC5FEA" w:rsidRPr="0012510A" w:rsidRDefault="00BC5FEA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1"/>
            <w:enabled/>
            <w:calcOnExit w:val="0"/>
            <w:textInput/>
          </w:ffData>
        </w:fldChar>
      </w:r>
      <w:bookmarkStart w:id="8" w:name="Text5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</w:p>
    <w:p w14:paraId="1CD7E0E4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</w:p>
    <w:p w14:paraId="20DB3AA2" w14:textId="7BC6D096" w:rsidR="000936FC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Program</w:t>
      </w:r>
      <w:r w:rsidR="00BC5FEA">
        <w:rPr>
          <w:rFonts w:ascii="Times New Roman" w:hAnsi="Times New Roman" w:cs="Times New Roman"/>
          <w:sz w:val="24"/>
          <w:szCs w:val="24"/>
        </w:rPr>
        <w:t xml:space="preserve"> Name</w:t>
      </w:r>
      <w:r w:rsidR="00107C2B">
        <w:rPr>
          <w:rFonts w:ascii="Times New Roman" w:hAnsi="Times New Roman" w:cs="Times New Roman"/>
          <w:sz w:val="24"/>
          <w:szCs w:val="24"/>
        </w:rPr>
        <w:t xml:space="preserve">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9" w:name="Text67"/>
      <w:r w:rsidR="00107C2B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>
        <w:rPr>
          <w:rFonts w:ascii="Times New Roman" w:hAnsi="Times New Roman" w:cs="Times New Roman"/>
          <w:sz w:val="24"/>
          <w:szCs w:val="24"/>
        </w:rPr>
      </w:r>
      <w:r w:rsidR="00107C2B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</w:p>
    <w:p w14:paraId="153CF38B" w14:textId="5103A976" w:rsidR="00107C2B" w:rsidRDefault="00107C2B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y</w:t>
      </w:r>
    </w:p>
    <w:p w14:paraId="73CE73BD" w14:textId="0EDEA1DD" w:rsidR="00107C2B" w:rsidRPr="0012510A" w:rsidRDefault="002A6DC0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isting Program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6"/>
      <w:r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3635CE">
        <w:rPr>
          <w:rFonts w:ascii="Times New Roman" w:hAnsi="Times New Roman" w:cs="Times New Roman"/>
          <w:sz w:val="24"/>
          <w:szCs w:val="24"/>
        </w:rPr>
      </w:r>
      <w:r w:rsidR="003635CE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07C2B">
        <w:rPr>
          <w:rFonts w:ascii="Times New Roman" w:hAnsi="Times New Roman" w:cs="Times New Roman"/>
          <w:sz w:val="24"/>
          <w:szCs w:val="24"/>
        </w:rPr>
        <w:t xml:space="preserve">Equipment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3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3635CE">
        <w:rPr>
          <w:rFonts w:ascii="Times New Roman" w:hAnsi="Times New Roman" w:cs="Times New Roman"/>
          <w:sz w:val="24"/>
          <w:szCs w:val="24"/>
        </w:rPr>
      </w:r>
      <w:r w:rsidR="003635C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 w:rsidR="00107C2B">
        <w:rPr>
          <w:rFonts w:ascii="Times New Roman" w:hAnsi="Times New Roman" w:cs="Times New Roman"/>
          <w:sz w:val="24"/>
          <w:szCs w:val="24"/>
        </w:rPr>
        <w:t xml:space="preserve">  New Initiative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4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3635CE">
        <w:rPr>
          <w:rFonts w:ascii="Times New Roman" w:hAnsi="Times New Roman" w:cs="Times New Roman"/>
          <w:sz w:val="24"/>
          <w:szCs w:val="24"/>
        </w:rPr>
      </w:r>
      <w:r w:rsidR="003635C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  <w:r w:rsidR="00107C2B">
        <w:rPr>
          <w:rFonts w:ascii="Times New Roman" w:hAnsi="Times New Roman" w:cs="Times New Roman"/>
          <w:sz w:val="24"/>
          <w:szCs w:val="24"/>
        </w:rPr>
        <w:t xml:space="preserve">  Other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 w:rsidR="00107C2B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3635CE">
        <w:rPr>
          <w:rFonts w:ascii="Times New Roman" w:hAnsi="Times New Roman" w:cs="Times New Roman"/>
          <w:sz w:val="24"/>
          <w:szCs w:val="24"/>
        </w:rPr>
      </w:r>
      <w:r w:rsidR="003635CE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  <w:r w:rsidR="00107C2B">
        <w:rPr>
          <w:rFonts w:ascii="Times New Roman" w:hAnsi="Times New Roman" w:cs="Times New Roman"/>
          <w:sz w:val="24"/>
          <w:szCs w:val="24"/>
        </w:rPr>
        <w:t xml:space="preserve"> Please Specify </w:t>
      </w:r>
      <w:r w:rsidR="00107C2B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14" w:name="Text68"/>
      <w:r w:rsidR="00107C2B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>
        <w:rPr>
          <w:rFonts w:ascii="Times New Roman" w:hAnsi="Times New Roman" w:cs="Times New Roman"/>
          <w:sz w:val="24"/>
          <w:szCs w:val="24"/>
        </w:rPr>
      </w:r>
      <w:r w:rsidR="00107C2B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</w:p>
    <w:p w14:paraId="15652E59" w14:textId="38873B35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In 50 words or less, </w:t>
      </w:r>
      <w:r w:rsidR="00BC5FEA">
        <w:rPr>
          <w:rFonts w:ascii="Times New Roman" w:hAnsi="Times New Roman" w:cs="Times New Roman"/>
          <w:sz w:val="24"/>
          <w:szCs w:val="24"/>
        </w:rPr>
        <w:t>summarize</w:t>
      </w:r>
      <w:r w:rsidRPr="0012510A">
        <w:rPr>
          <w:rFonts w:ascii="Times New Roman" w:hAnsi="Times New Roman" w:cs="Times New Roman"/>
          <w:sz w:val="24"/>
          <w:szCs w:val="24"/>
        </w:rPr>
        <w:t xml:space="preserve"> the program for which you are seeking support.</w:t>
      </w:r>
    </w:p>
    <w:p w14:paraId="65AFC979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5" w:name="Text7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</w:p>
    <w:p w14:paraId="23D10931" w14:textId="77777777" w:rsidR="000936FC" w:rsidRPr="0012510A" w:rsidRDefault="000936F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6" w:name="Text8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6"/>
    </w:p>
    <w:p w14:paraId="255A554C" w14:textId="7F649D6A" w:rsidR="00B301A4" w:rsidRPr="0012510A" w:rsidRDefault="00B301A4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Amount of the grant you are seeking: $ 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7" w:name="Text9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7"/>
      <w:r w:rsidRPr="0012510A">
        <w:rPr>
          <w:rFonts w:ascii="Times New Roman" w:hAnsi="Times New Roman" w:cs="Times New Roman"/>
          <w:sz w:val="24"/>
          <w:szCs w:val="24"/>
        </w:rPr>
        <w:t xml:space="preserve">  </w:t>
      </w:r>
      <w:r w:rsidRPr="0012510A">
        <w:rPr>
          <w:rFonts w:ascii="Times New Roman" w:hAnsi="Times New Roman" w:cs="Times New Roman"/>
          <w:b/>
          <w:sz w:val="24"/>
          <w:szCs w:val="24"/>
        </w:rPr>
        <w:t xml:space="preserve">(Maximum </w:t>
      </w:r>
      <w:r w:rsidR="002E10DF">
        <w:rPr>
          <w:rFonts w:ascii="Times New Roman" w:hAnsi="Times New Roman" w:cs="Times New Roman"/>
          <w:b/>
          <w:sz w:val="24"/>
          <w:szCs w:val="24"/>
        </w:rPr>
        <w:t>G</w:t>
      </w:r>
      <w:r w:rsidRPr="0012510A">
        <w:rPr>
          <w:rFonts w:ascii="Times New Roman" w:hAnsi="Times New Roman" w:cs="Times New Roman"/>
          <w:b/>
          <w:sz w:val="24"/>
          <w:szCs w:val="24"/>
        </w:rPr>
        <w:t>rant Funded $10,000)</w:t>
      </w:r>
    </w:p>
    <w:p w14:paraId="15871CCE" w14:textId="77777777" w:rsidR="00B301A4" w:rsidRPr="0012510A" w:rsidRDefault="00B301A4" w:rsidP="000936FC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</w:p>
    <w:p w14:paraId="30784F7C" w14:textId="77777777" w:rsidR="002B5AF6" w:rsidRDefault="00E123E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 xml:space="preserve">Provide a more detailed description of the program you are requesting Overlook Foundation to support.  </w:t>
      </w:r>
    </w:p>
    <w:p w14:paraId="7B68B64B" w14:textId="321A27DE" w:rsidR="00B301A4" w:rsidRPr="0012510A" w:rsidRDefault="00E123EC" w:rsidP="000936FC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Please include information on</w:t>
      </w:r>
    </w:p>
    <w:p w14:paraId="42C60DB6" w14:textId="27DA3508" w:rsidR="00E123EC" w:rsidRPr="0012510A" w:rsidRDefault="00E123EC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he program and how it will operate</w:t>
      </w:r>
    </w:p>
    <w:p w14:paraId="28AFC69E" w14:textId="61923A1C" w:rsidR="00E123EC" w:rsidRDefault="00E123EC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he projected outcome or results of the program and how the outcome will be evaluated</w:t>
      </w:r>
    </w:p>
    <w:p w14:paraId="41CC407A" w14:textId="6B288EC9" w:rsidR="00BC5FEA" w:rsidRPr="0012510A" w:rsidRDefault="00BC5FEA" w:rsidP="00E123E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enefit o</w:t>
      </w:r>
      <w:r w:rsidR="00142111">
        <w:rPr>
          <w:rFonts w:ascii="Times New Roman" w:hAnsi="Times New Roman" w:cs="Times New Roman"/>
          <w:sz w:val="24"/>
          <w:szCs w:val="24"/>
        </w:rPr>
        <w:t>f your program to the O</w:t>
      </w:r>
      <w:r>
        <w:rPr>
          <w:rFonts w:ascii="Times New Roman" w:hAnsi="Times New Roman" w:cs="Times New Roman"/>
          <w:sz w:val="24"/>
          <w:szCs w:val="24"/>
        </w:rPr>
        <w:t>verlook community service area.</w:t>
      </w:r>
    </w:p>
    <w:p w14:paraId="6665261A" w14:textId="1B22B2DF" w:rsidR="0012510A" w:rsidRPr="0012510A" w:rsidRDefault="0012510A" w:rsidP="0012510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8"/>
    </w:p>
    <w:p w14:paraId="7AF6C6AE" w14:textId="1CB2856C" w:rsidR="00E123EC" w:rsidRPr="0012510A" w:rsidRDefault="0012510A" w:rsidP="00E123E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9" w:name="Text11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19"/>
    </w:p>
    <w:p w14:paraId="07B5458C" w14:textId="288864E3" w:rsidR="0012510A" w:rsidRPr="0012510A" w:rsidRDefault="0012510A" w:rsidP="00E123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B9F414" w14:textId="77777777" w:rsidR="00BA0D3B" w:rsidRDefault="00BA0D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3E9475F" w14:textId="72F4219A" w:rsidR="0012510A" w:rsidRPr="0012510A" w:rsidRDefault="0012510A" w:rsidP="0012510A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</w:rPr>
      </w:pPr>
      <w:r w:rsidRPr="0012510A">
        <w:rPr>
          <w:rFonts w:ascii="Times New Roman" w:hAnsi="Times New Roman" w:cs="Times New Roman"/>
          <w:b/>
          <w:sz w:val="24"/>
          <w:szCs w:val="24"/>
        </w:rPr>
        <w:lastRenderedPageBreak/>
        <w:t>Population served</w:t>
      </w:r>
    </w:p>
    <w:p w14:paraId="4566E8CB" w14:textId="106D8AF7" w:rsidR="0012510A" w:rsidRPr="0012510A" w:rsidRDefault="0012510A" w:rsidP="0012510A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Total number of people expected to be served by the program.</w:t>
      </w:r>
      <w:r w:rsidRPr="0012510A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0" w:name="Text13"/>
      <w:r w:rsidRPr="0012510A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12510A">
        <w:rPr>
          <w:rFonts w:ascii="Times New Roman" w:hAnsi="Times New Roman" w:cs="Times New Roman"/>
          <w:sz w:val="24"/>
          <w:szCs w:val="24"/>
        </w:rPr>
      </w:r>
      <w:r w:rsidRPr="0012510A">
        <w:rPr>
          <w:rFonts w:ascii="Times New Roman" w:hAnsi="Times New Roman" w:cs="Times New Roman"/>
          <w:sz w:val="24"/>
          <w:szCs w:val="24"/>
        </w:rPr>
        <w:fldChar w:fldCharType="separate"/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noProof/>
          <w:sz w:val="24"/>
          <w:szCs w:val="24"/>
        </w:rPr>
        <w:t> </w:t>
      </w:r>
      <w:r w:rsidRPr="0012510A">
        <w:rPr>
          <w:rFonts w:ascii="Times New Roman" w:hAnsi="Times New Roman" w:cs="Times New Roman"/>
          <w:sz w:val="24"/>
          <w:szCs w:val="24"/>
        </w:rPr>
        <w:fldChar w:fldCharType="end"/>
      </w:r>
      <w:bookmarkEnd w:id="20"/>
    </w:p>
    <w:p w14:paraId="06B0A9A1" w14:textId="42683212" w:rsidR="00075461" w:rsidRDefault="0012510A" w:rsidP="00075461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 w:rsidRPr="0012510A">
        <w:rPr>
          <w:rFonts w:ascii="Times New Roman" w:hAnsi="Times New Roman" w:cs="Times New Roman"/>
          <w:sz w:val="24"/>
          <w:szCs w:val="24"/>
        </w:rPr>
        <w:t>Estimated geographical breakdown of residents by their town of residence in Overlook’s Primary Service Area</w:t>
      </w:r>
      <w:r w:rsidR="00075461">
        <w:rPr>
          <w:rFonts w:ascii="Times New Roman" w:hAnsi="Times New Roman" w:cs="Times New Roman"/>
          <w:sz w:val="24"/>
          <w:szCs w:val="24"/>
        </w:rPr>
        <w:t>.</w:t>
      </w:r>
    </w:p>
    <w:p w14:paraId="4DE4E2AB" w14:textId="28B2A068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Berkeley Height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21" w:name="Text52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1"/>
    </w:p>
    <w:p w14:paraId="253B7C98" w14:textId="7D78C35D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Chatham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3"/>
            <w:enabled/>
            <w:calcOnExit w:val="0"/>
            <w:textInput/>
          </w:ffData>
        </w:fldChar>
      </w:r>
      <w:bookmarkStart w:id="22" w:name="Text53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2"/>
    </w:p>
    <w:p w14:paraId="39CF5317" w14:textId="28D99BAC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Cranfor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4"/>
            <w:enabled/>
            <w:calcOnExit w:val="0"/>
            <w:textInput/>
          </w:ffData>
        </w:fldChar>
      </w:r>
      <w:bookmarkStart w:id="23" w:name="Text54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3"/>
    </w:p>
    <w:p w14:paraId="610BA587" w14:textId="7C803C41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Millburn/Short Hill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5"/>
            <w:enabled/>
            <w:calcOnExit w:val="0"/>
            <w:textInput/>
          </w:ffData>
        </w:fldChar>
      </w:r>
      <w:bookmarkStart w:id="24" w:name="Text55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4"/>
    </w:p>
    <w:p w14:paraId="610B84AA" w14:textId="7CFCC247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Mountainsid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6"/>
            <w:enabled/>
            <w:calcOnExit w:val="0"/>
            <w:textInput/>
          </w:ffData>
        </w:fldChar>
      </w:r>
      <w:bookmarkStart w:id="25" w:name="Text56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5"/>
    </w:p>
    <w:p w14:paraId="75F0D99A" w14:textId="15CF3960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New Providenc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7"/>
            <w:enabled/>
            <w:calcOnExit w:val="0"/>
            <w:textInput/>
          </w:ffData>
        </w:fldChar>
      </w:r>
      <w:bookmarkStart w:id="26" w:name="Text57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6"/>
    </w:p>
    <w:p w14:paraId="47C5E2E3" w14:textId="3B89803A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cotch Plains</w:t>
      </w:r>
      <w:r w:rsidR="00142111">
        <w:rPr>
          <w:rFonts w:ascii="Times New Roman" w:hAnsi="Times New Roman" w:cs="Times New Roman"/>
          <w:spacing w:val="-3"/>
          <w:sz w:val="24"/>
          <w:szCs w:val="24"/>
        </w:rPr>
        <w:t>/Fanwoo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58"/>
            <w:enabled/>
            <w:calcOnExit w:val="0"/>
            <w:textInput/>
          </w:ffData>
        </w:fldChar>
      </w:r>
      <w:bookmarkStart w:id="27" w:name="Text58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7"/>
    </w:p>
    <w:p w14:paraId="6452BA2D" w14:textId="77777777" w:rsidR="00075461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pringfield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28" w:name="Text5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28"/>
    </w:p>
    <w:p w14:paraId="1C241BDE" w14:textId="3FDC60E0" w:rsidR="00075461" w:rsidRPr="00075461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Summit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29" w:name="Text60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29"/>
    </w:p>
    <w:p w14:paraId="0CF44D67" w14:textId="537107D8" w:rsidR="00075461" w:rsidRPr="0012510A" w:rsidRDefault="0014211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3"/>
          <w:sz w:val="24"/>
          <w:szCs w:val="24"/>
        </w:rPr>
        <w:t>Union/Vauxh</w:t>
      </w:r>
      <w:r w:rsidR="00075461" w:rsidRPr="00075461">
        <w:rPr>
          <w:rFonts w:ascii="Times New Roman" w:hAnsi="Times New Roman" w:cs="Times New Roman"/>
          <w:spacing w:val="-3"/>
          <w:sz w:val="24"/>
          <w:szCs w:val="24"/>
        </w:rPr>
        <w:t>all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1"/>
            <w:enabled/>
            <w:calcOnExit w:val="0"/>
            <w:textInput/>
          </w:ffData>
        </w:fldChar>
      </w:r>
      <w:bookmarkStart w:id="30" w:name="Text61"/>
      <w:r w:rsidR="00075461"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 w:rsidR="00075461">
        <w:rPr>
          <w:rFonts w:ascii="Times New Roman" w:hAnsi="Times New Roman" w:cs="Times New Roman"/>
          <w:spacing w:val="-3"/>
          <w:sz w:val="24"/>
          <w:szCs w:val="24"/>
        </w:rPr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 w:rsidR="00075461"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30"/>
    </w:p>
    <w:p w14:paraId="60839EED" w14:textId="10F64483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>Westfiel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begin">
          <w:ffData>
            <w:name w:val="Text62"/>
            <w:enabled/>
            <w:calcOnExit w:val="0"/>
            <w:textInput/>
          </w:ffData>
        </w:fldChar>
      </w:r>
      <w:bookmarkStart w:id="31" w:name="Text62"/>
      <w:r>
        <w:rPr>
          <w:rFonts w:ascii="Times New Roman" w:hAnsi="Times New Roman" w:cs="Times New Roman"/>
          <w:spacing w:val="-3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pacing w:val="-3"/>
          <w:sz w:val="24"/>
          <w:szCs w:val="24"/>
        </w:rPr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noProof/>
          <w:spacing w:val="-3"/>
          <w:sz w:val="24"/>
          <w:szCs w:val="24"/>
        </w:rPr>
        <w:t> </w:t>
      </w:r>
      <w:r>
        <w:rPr>
          <w:rFonts w:ascii="Times New Roman" w:hAnsi="Times New Roman" w:cs="Times New Roman"/>
          <w:spacing w:val="-3"/>
          <w:sz w:val="24"/>
          <w:szCs w:val="24"/>
        </w:rPr>
        <w:fldChar w:fldCharType="end"/>
      </w:r>
      <w:bookmarkEnd w:id="31"/>
    </w:p>
    <w:p w14:paraId="1F938C1F" w14:textId="079902A5" w:rsidR="00075461" w:rsidRPr="0012510A" w:rsidRDefault="00075461" w:rsidP="0007546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5461">
        <w:rPr>
          <w:rFonts w:ascii="Times New Roman" w:hAnsi="Times New Roman" w:cs="Times New Roman"/>
          <w:spacing w:val="-3"/>
          <w:sz w:val="24"/>
          <w:szCs w:val="24"/>
        </w:rPr>
        <w:t xml:space="preserve">Other bordering towns 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that demonstrate a </w:t>
      </w:r>
      <w:r w:rsidRPr="00075461">
        <w:rPr>
          <w:rFonts w:ascii="Times New Roman" w:hAnsi="Times New Roman" w:cs="Times New Roman"/>
          <w:spacing w:val="-3"/>
          <w:sz w:val="24"/>
          <w:szCs w:val="24"/>
        </w:rPr>
        <w:t>benefit to the Overlook community.</w:t>
      </w:r>
      <w:r w:rsidRPr="000754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32" w:name="Text6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2"/>
    </w:p>
    <w:p w14:paraId="1146FC49" w14:textId="77777777" w:rsidR="00723C58" w:rsidRDefault="00723C58" w:rsidP="005273D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07380F" w14:textId="6A3D6DB8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51A7297F" w14:textId="6AD562BA" w:rsidR="00C3463D" w:rsidRDefault="00C3463D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C3463D">
        <w:rPr>
          <w:rFonts w:ascii="Times New Roman" w:hAnsi="Times New Roman" w:cs="Times New Roman"/>
          <w:b/>
          <w:sz w:val="24"/>
          <w:szCs w:val="24"/>
        </w:rPr>
        <w:t>Person responsible for program oversight and evaluation</w:t>
      </w:r>
    </w:p>
    <w:p w14:paraId="68DAB44C" w14:textId="77777777" w:rsidR="00B91836" w:rsidRDefault="00B91836" w:rsidP="00B91836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7CDB701D" w14:textId="25AF41CC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33" w:name="Text32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3"/>
      <w:r>
        <w:rPr>
          <w:rFonts w:ascii="Times New Roman" w:hAnsi="Times New Roman" w:cs="Times New Roman"/>
          <w:sz w:val="24"/>
          <w:szCs w:val="24"/>
        </w:rPr>
        <w:tab/>
        <w:t>Title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34" w:name="Text33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4"/>
      <w:r w:rsidR="00723C58">
        <w:rPr>
          <w:rFonts w:ascii="Times New Roman" w:hAnsi="Times New Roman" w:cs="Times New Roman"/>
          <w:sz w:val="24"/>
          <w:szCs w:val="24"/>
        </w:rPr>
        <w:tab/>
      </w:r>
      <w:r w:rsidR="00723C58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="00723C58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35" w:name="Text65"/>
      <w:r w:rsidR="00723C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>
        <w:rPr>
          <w:rFonts w:ascii="Times New Roman" w:hAnsi="Times New Roman" w:cs="Times New Roman"/>
          <w:sz w:val="24"/>
          <w:szCs w:val="24"/>
        </w:rPr>
      </w:r>
      <w:r w:rsidR="00723C58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sz w:val="24"/>
          <w:szCs w:val="24"/>
        </w:rPr>
        <w:fldChar w:fldCharType="end"/>
      </w:r>
      <w:bookmarkEnd w:id="35"/>
    </w:p>
    <w:p w14:paraId="67A6585B" w14:textId="76C7F79F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(if different from the organization)</w:t>
      </w:r>
    </w:p>
    <w:p w14:paraId="70737928" w14:textId="10FEEEF5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36" w:name="Text34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6"/>
    </w:p>
    <w:p w14:paraId="1F21E13B" w14:textId="5A4667BF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37" w:name="Text35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7"/>
      <w:r>
        <w:rPr>
          <w:rFonts w:ascii="Times New Roman" w:hAnsi="Times New Roman" w:cs="Times New Roman"/>
          <w:sz w:val="24"/>
          <w:szCs w:val="24"/>
        </w:rPr>
        <w:t xml:space="preserve"> Email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8" w:name="Text36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8"/>
    </w:p>
    <w:p w14:paraId="5A06F635" w14:textId="30D1E09C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7EA2903E" w14:textId="6AB36FF7" w:rsidR="00C3463D" w:rsidRPr="00C3463D" w:rsidRDefault="00C3463D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C3463D">
        <w:rPr>
          <w:rFonts w:ascii="Times New Roman" w:hAnsi="Times New Roman" w:cs="Times New Roman"/>
          <w:b/>
          <w:sz w:val="24"/>
          <w:szCs w:val="24"/>
        </w:rPr>
        <w:t>Person submitting this application</w:t>
      </w:r>
    </w:p>
    <w:p w14:paraId="6C7BD321" w14:textId="77777777" w:rsidR="00C3463D" w:rsidRDefault="00C3463D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00DB3E36" w14:textId="3B60AB4A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39" w:name="Text37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39"/>
      <w:r>
        <w:rPr>
          <w:rFonts w:ascii="Times New Roman" w:hAnsi="Times New Roman" w:cs="Times New Roman"/>
          <w:sz w:val="24"/>
          <w:szCs w:val="24"/>
        </w:rPr>
        <w:tab/>
        <w:t xml:space="preserve">Titl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40" w:name="Text38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0"/>
      <w:r w:rsidR="00723C58">
        <w:rPr>
          <w:rFonts w:ascii="Times New Roman" w:hAnsi="Times New Roman" w:cs="Times New Roman"/>
          <w:sz w:val="24"/>
          <w:szCs w:val="24"/>
        </w:rPr>
        <w:tab/>
      </w:r>
      <w:r w:rsidR="00723C58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="00723C58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41" w:name="Text66"/>
      <w:r w:rsidR="00723C58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>
        <w:rPr>
          <w:rFonts w:ascii="Times New Roman" w:hAnsi="Times New Roman" w:cs="Times New Roman"/>
          <w:sz w:val="24"/>
          <w:szCs w:val="24"/>
        </w:rPr>
      </w:r>
      <w:r w:rsidR="00723C58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>
        <w:rPr>
          <w:rFonts w:ascii="Times New Roman" w:hAnsi="Times New Roman" w:cs="Times New Roman"/>
          <w:sz w:val="24"/>
          <w:szCs w:val="24"/>
        </w:rPr>
        <w:fldChar w:fldCharType="end"/>
      </w:r>
      <w:bookmarkEnd w:id="41"/>
    </w:p>
    <w:p w14:paraId="320E4CD2" w14:textId="4FBA74C0" w:rsidR="00C3463D" w:rsidRDefault="00C3463D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(if different from the organization)</w:t>
      </w:r>
    </w:p>
    <w:p w14:paraId="3F1DDB1E" w14:textId="69E3650C" w:rsidR="008E14F6" w:rsidRDefault="008E14F6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42" w:name="Text39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2"/>
    </w:p>
    <w:p w14:paraId="53A87DC9" w14:textId="50A643F4" w:rsidR="008E14F6" w:rsidRDefault="008E14F6" w:rsidP="00B91836">
      <w:pPr>
        <w:spacing w:after="0" w:line="276" w:lineRule="auto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43" w:name="Text4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3"/>
      <w:r>
        <w:rPr>
          <w:rFonts w:ascii="Times New Roman" w:hAnsi="Times New Roman" w:cs="Times New Roman"/>
          <w:sz w:val="24"/>
          <w:szCs w:val="24"/>
        </w:rPr>
        <w:t xml:space="preserve"> Email </w:t>
      </w: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44" w:name="Text41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4"/>
    </w:p>
    <w:p w14:paraId="1589B798" w14:textId="2C94B469" w:rsidR="008E14F6" w:rsidRDefault="008E14F6" w:rsidP="00C3463D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p w14:paraId="5FD9E839" w14:textId="0663469B" w:rsidR="00005FCA" w:rsidRPr="006C360D" w:rsidRDefault="008E14F6" w:rsidP="00C3463D">
      <w:pPr>
        <w:spacing w:after="0"/>
        <w:ind w:left="-450"/>
        <w:rPr>
          <w:rFonts w:ascii="Times New Roman" w:hAnsi="Times New Roman" w:cs="Times New Roman"/>
          <w:b/>
          <w:sz w:val="24"/>
          <w:szCs w:val="24"/>
        </w:rPr>
      </w:pPr>
      <w:r w:rsidRPr="006C360D">
        <w:rPr>
          <w:rFonts w:ascii="Times New Roman" w:hAnsi="Times New Roman" w:cs="Times New Roman"/>
          <w:b/>
          <w:sz w:val="24"/>
          <w:szCs w:val="24"/>
        </w:rPr>
        <w:t>In submitting this application, I certify that the information I have provided is accurate and complete to the best of my knowledge and that I have full authorization to submit this application of behalf of the organization.</w:t>
      </w:r>
    </w:p>
    <w:p w14:paraId="3BCAF598" w14:textId="4870F574" w:rsidR="00723C58" w:rsidRPr="00C81995" w:rsidRDefault="00005FCA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723C58" w:rsidRPr="00C8199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Budget and other information.</w:t>
      </w:r>
    </w:p>
    <w:p w14:paraId="743C9624" w14:textId="46A30286" w:rsidR="00723C58" w:rsidRDefault="00723C58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use </w:t>
      </w:r>
      <w:proofErr w:type="gramStart"/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his</w:t>
      </w:r>
      <w:proofErr w:type="gramEnd"/>
      <w:r w:rsidRPr="00C81995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m to present a detailed budget.</w:t>
      </w:r>
    </w:p>
    <w:p w14:paraId="76A4BB8C" w14:textId="28BBE724" w:rsidR="00BA0D3B" w:rsidRDefault="00BA0D3B" w:rsidP="00723C58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27576" w14:textId="77777777" w:rsidR="00735176" w:rsidRDefault="00BA0D3B" w:rsidP="00735176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proposed time frame for this program?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45" w:name="Text69"/>
      <w:r>
        <w:rPr>
          <w:rFonts w:ascii="Times New Roman" w:hAnsi="Times New Roman" w:cs="Times New Roman"/>
          <w:b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b/>
          <w:sz w:val="24"/>
          <w:szCs w:val="24"/>
          <w:u w:val="single"/>
        </w:rPr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fldChar w:fldCharType="end"/>
      </w:r>
      <w:bookmarkEnd w:id="45"/>
    </w:p>
    <w:p w14:paraId="72CF6A8F" w14:textId="1BB57295" w:rsidR="00735176" w:rsidRPr="00735176" w:rsidRDefault="00735176" w:rsidP="00735176">
      <w:pPr>
        <w:spacing w:after="0"/>
        <w:ind w:left="-540"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35176">
        <w:rPr>
          <w:rFonts w:ascii="Times New Roman" w:hAnsi="Times New Roman" w:cs="Times New Roman"/>
          <w:sz w:val="24"/>
          <w:szCs w:val="24"/>
        </w:rPr>
        <w:t xml:space="preserve">Describe your plan </w:t>
      </w:r>
      <w:r w:rsidR="002A6DC0">
        <w:rPr>
          <w:rFonts w:ascii="Times New Roman" w:hAnsi="Times New Roman" w:cs="Times New Roman"/>
          <w:sz w:val="24"/>
          <w:szCs w:val="24"/>
        </w:rPr>
        <w:t xml:space="preserve">for the program </w:t>
      </w:r>
      <w:r w:rsidRPr="00735176">
        <w:rPr>
          <w:rFonts w:ascii="Times New Roman" w:hAnsi="Times New Roman" w:cs="Times New Roman"/>
          <w:sz w:val="24"/>
          <w:szCs w:val="24"/>
        </w:rPr>
        <w:t xml:space="preserve">to be self-sustaining in the future.  </w:t>
      </w:r>
    </w:p>
    <w:p w14:paraId="2E4D9EBC" w14:textId="11871B23" w:rsidR="00735176" w:rsidRPr="00BA0D3B" w:rsidRDefault="00735176" w:rsidP="00BA0D3B">
      <w:pPr>
        <w:spacing w:after="0"/>
        <w:ind w:left="-54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46" w:name="Text70"/>
      <w:r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noProof/>
          <w:sz w:val="24"/>
          <w:szCs w:val="24"/>
        </w:rPr>
        <w:t> 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46"/>
    </w:p>
    <w:p w14:paraId="53B7686F" w14:textId="055B9071" w:rsidR="00005FCA" w:rsidRDefault="00193C61" w:rsidP="00193C61">
      <w:pPr>
        <w:pStyle w:val="BodyText"/>
        <w:spacing w:before="7"/>
        <w:jc w:val="center"/>
        <w:rPr>
          <w:sz w:val="15"/>
        </w:rPr>
      </w:pPr>
      <w:r>
        <w:rPr>
          <w:color w:val="1A1A1A"/>
          <w:w w:val="110"/>
        </w:rPr>
        <w:t>PROJECT BUDGET</w:t>
      </w:r>
    </w:p>
    <w:tbl>
      <w:tblPr>
        <w:tblW w:w="10804" w:type="dxa"/>
        <w:tblInd w:w="-84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9"/>
        <w:gridCol w:w="2015"/>
        <w:gridCol w:w="2005"/>
        <w:gridCol w:w="2005"/>
      </w:tblGrid>
      <w:tr w:rsidR="00005FCA" w14:paraId="5EC5F9D6" w14:textId="77777777" w:rsidTr="00005FCA">
        <w:trPr>
          <w:trHeight w:val="1031"/>
        </w:trPr>
        <w:tc>
          <w:tcPr>
            <w:tcW w:w="4779" w:type="dxa"/>
            <w:tcBorders>
              <w:right w:val="single" w:sz="8" w:space="0" w:color="000000"/>
            </w:tcBorders>
          </w:tcPr>
          <w:p w14:paraId="3E2E5699" w14:textId="77777777" w:rsidR="00005FCA" w:rsidRDefault="00005FCA" w:rsidP="0062620B">
            <w:pPr>
              <w:pStyle w:val="TableParagraph"/>
              <w:rPr>
                <w:sz w:val="20"/>
              </w:rPr>
            </w:pPr>
          </w:p>
          <w:p w14:paraId="12BCF11E" w14:textId="77777777" w:rsidR="00005FCA" w:rsidRDefault="00005FCA" w:rsidP="0062620B">
            <w:pPr>
              <w:pStyle w:val="TableParagraph"/>
              <w:spacing w:before="4"/>
              <w:rPr>
                <w:sz w:val="17"/>
              </w:rPr>
            </w:pPr>
          </w:p>
          <w:p w14:paraId="757AD4F3" w14:textId="77777777" w:rsidR="00005FCA" w:rsidRDefault="00005FCA" w:rsidP="0062620B">
            <w:pPr>
              <w:pStyle w:val="TableParagraph"/>
              <w:ind w:left="114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PROJECT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0448724E" w14:textId="77777777" w:rsidR="00005FCA" w:rsidRDefault="00005FCA" w:rsidP="0062620B">
            <w:pPr>
              <w:pStyle w:val="TableParagraph"/>
              <w:spacing w:before="88" w:line="247" w:lineRule="auto"/>
              <w:ind w:left="526" w:right="498" w:firstLine="8"/>
              <w:jc w:val="center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 xml:space="preserve">Overlook </w:t>
            </w:r>
            <w:r>
              <w:rPr>
                <w:b/>
                <w:color w:val="1A1A1A"/>
                <w:sz w:val="19"/>
              </w:rPr>
              <w:t>Foundation</w:t>
            </w:r>
          </w:p>
          <w:p w14:paraId="6A55CFE8" w14:textId="77777777" w:rsidR="00005FCA" w:rsidRDefault="00005FCA" w:rsidP="0062620B">
            <w:pPr>
              <w:pStyle w:val="TableParagraph"/>
              <w:spacing w:before="7" w:line="254" w:lineRule="auto"/>
              <w:ind w:left="171" w:right="118"/>
              <w:jc w:val="center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(as requested in this application)</w:t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7915F29C" w14:textId="77777777" w:rsidR="00005FCA" w:rsidRDefault="00005FCA" w:rsidP="0062620B">
            <w:pPr>
              <w:pStyle w:val="TableParagraph"/>
              <w:spacing w:before="3"/>
              <w:rPr>
                <w:sz w:val="27"/>
              </w:rPr>
            </w:pPr>
          </w:p>
          <w:p w14:paraId="5A094A20" w14:textId="77777777" w:rsidR="00005FCA" w:rsidRDefault="00005FCA" w:rsidP="0062620B">
            <w:pPr>
              <w:pStyle w:val="TableParagraph"/>
              <w:spacing w:before="1" w:line="254" w:lineRule="auto"/>
              <w:ind w:left="548" w:hanging="221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FROM OTHER SOURCES</w:t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316D866B" w14:textId="77777777" w:rsidR="00005FCA" w:rsidRDefault="00005FCA" w:rsidP="0062620B">
            <w:pPr>
              <w:pStyle w:val="TableParagraph"/>
              <w:rPr>
                <w:sz w:val="20"/>
              </w:rPr>
            </w:pPr>
          </w:p>
          <w:p w14:paraId="51CA73B6" w14:textId="77777777" w:rsidR="00005FCA" w:rsidRDefault="00005FCA" w:rsidP="0062620B">
            <w:pPr>
              <w:pStyle w:val="TableParagraph"/>
              <w:spacing w:before="142"/>
              <w:ind w:left="676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</w:t>
            </w:r>
          </w:p>
        </w:tc>
      </w:tr>
      <w:tr w:rsidR="00005FCA" w14:paraId="214295BF" w14:textId="77777777" w:rsidTr="00005FCA">
        <w:trPr>
          <w:trHeight w:val="870"/>
        </w:trPr>
        <w:tc>
          <w:tcPr>
            <w:tcW w:w="4779" w:type="dxa"/>
            <w:tcBorders>
              <w:bottom w:val="single" w:sz="8" w:space="0" w:color="000000"/>
              <w:right w:val="single" w:sz="8" w:space="0" w:color="000000"/>
            </w:tcBorders>
          </w:tcPr>
          <w:p w14:paraId="6C0E7615" w14:textId="77777777" w:rsidR="00005FCA" w:rsidRDefault="00005FCA" w:rsidP="0062620B">
            <w:pPr>
              <w:pStyle w:val="TableParagraph"/>
              <w:spacing w:before="132" w:line="230" w:lineRule="exact"/>
              <w:ind w:left="116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Personnel/staffing</w:t>
            </w:r>
          </w:p>
          <w:p w14:paraId="01D500B0" w14:textId="77777777" w:rsidR="00005FCA" w:rsidRDefault="00005FCA" w:rsidP="0062620B">
            <w:pPr>
              <w:pStyle w:val="TableParagraph"/>
              <w:spacing w:line="184" w:lineRule="exact"/>
              <w:ind w:left="117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88198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49509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bottom w:val="single" w:sz="8" w:space="0" w:color="000000"/>
            </w:tcBorders>
          </w:tcPr>
          <w:p w14:paraId="52A50F2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8821E1F" w14:textId="77777777" w:rsidTr="00005FCA">
        <w:trPr>
          <w:trHeight w:val="849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86AC" w14:textId="77777777" w:rsidR="00005FCA" w:rsidRDefault="00005FCA" w:rsidP="0062620B">
            <w:pPr>
              <w:pStyle w:val="TableParagraph"/>
              <w:spacing w:before="62" w:line="230" w:lineRule="exact"/>
              <w:ind w:left="116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Contracted services</w:t>
            </w:r>
          </w:p>
          <w:p w14:paraId="0E763680" w14:textId="77777777" w:rsidR="00005FCA" w:rsidRDefault="00005FCA" w:rsidP="0062620B">
            <w:pPr>
              <w:pStyle w:val="TableParagraph"/>
              <w:spacing w:line="184" w:lineRule="exact"/>
              <w:ind w:left="117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81580F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C00C9D0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54AFABD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7A72A05B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CA4F9A" w14:textId="7FBEAC32" w:rsidR="00005FCA" w:rsidRDefault="009913A2" w:rsidP="0062620B">
            <w:pPr>
              <w:pStyle w:val="TableParagraph"/>
              <w:spacing w:before="125" w:line="230" w:lineRule="exact"/>
              <w:ind w:left="111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>Consumable supplies</w:t>
            </w:r>
          </w:p>
          <w:p w14:paraId="265C6D3C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2D769AC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FDB1EA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B9F545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FA13F5C" w14:textId="77777777" w:rsidTr="00005FCA">
        <w:trPr>
          <w:trHeight w:val="845"/>
        </w:trPr>
        <w:tc>
          <w:tcPr>
            <w:tcW w:w="4779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A7EC9B5" w14:textId="77777777" w:rsidR="00005FCA" w:rsidRDefault="00005FCA" w:rsidP="0062620B">
            <w:pPr>
              <w:pStyle w:val="TableParagraph"/>
              <w:spacing w:before="115" w:line="230" w:lineRule="exact"/>
              <w:ind w:left="115"/>
              <w:rPr>
                <w:sz w:val="20"/>
              </w:rPr>
            </w:pPr>
            <w:r>
              <w:rPr>
                <w:color w:val="1A1A1A"/>
                <w:w w:val="105"/>
                <w:sz w:val="20"/>
              </w:rPr>
              <w:t xml:space="preserve">Durable supplies </w:t>
            </w:r>
            <w:r>
              <w:rPr>
                <w:rFonts w:ascii="Arial"/>
                <w:color w:val="1A1A1A"/>
                <w:w w:val="105"/>
                <w:sz w:val="18"/>
              </w:rPr>
              <w:t xml:space="preserve">&amp; </w:t>
            </w:r>
            <w:r>
              <w:rPr>
                <w:color w:val="1A1A1A"/>
                <w:w w:val="105"/>
                <w:sz w:val="20"/>
              </w:rPr>
              <w:t>equipment</w:t>
            </w:r>
          </w:p>
          <w:p w14:paraId="0D0CE7F8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BC5F2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5BF3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965755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6572BBC0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086571" w14:textId="77777777" w:rsidR="00005FCA" w:rsidRDefault="00005FCA" w:rsidP="0062620B">
            <w:pPr>
              <w:pStyle w:val="TableParagraph"/>
              <w:spacing w:before="125"/>
              <w:ind w:left="111"/>
              <w:rPr>
                <w:sz w:val="20"/>
              </w:rPr>
            </w:pPr>
            <w:r>
              <w:rPr>
                <w:color w:val="1A1A1A"/>
                <w:w w:val="110"/>
                <w:sz w:val="20"/>
              </w:rPr>
              <w:t>Support/training</w:t>
            </w:r>
          </w:p>
          <w:p w14:paraId="352882A8" w14:textId="77777777" w:rsidR="00005FCA" w:rsidRDefault="00005FCA" w:rsidP="0062620B">
            <w:pPr>
              <w:pStyle w:val="TableParagraph"/>
              <w:spacing w:before="4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E29425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3FA19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7FE64E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71E7BCEA" w14:textId="77777777" w:rsidTr="00005FCA">
        <w:trPr>
          <w:trHeight w:val="861"/>
        </w:trPr>
        <w:tc>
          <w:tcPr>
            <w:tcW w:w="4779" w:type="dxa"/>
            <w:tcBorders>
              <w:top w:val="single" w:sz="8" w:space="0" w:color="000000"/>
              <w:right w:val="single" w:sz="8" w:space="0" w:color="000000"/>
            </w:tcBorders>
          </w:tcPr>
          <w:p w14:paraId="7D99A4EA" w14:textId="77777777" w:rsidR="00005FCA" w:rsidRDefault="00005FCA" w:rsidP="0062620B">
            <w:pPr>
              <w:pStyle w:val="TableParagraph"/>
              <w:spacing w:before="115" w:line="230" w:lineRule="exact"/>
              <w:ind w:left="112"/>
              <w:rPr>
                <w:sz w:val="20"/>
              </w:rPr>
            </w:pPr>
            <w:r>
              <w:rPr>
                <w:color w:val="1A1A1A"/>
                <w:w w:val="110"/>
                <w:sz w:val="20"/>
              </w:rPr>
              <w:t>Other costs</w:t>
            </w:r>
          </w:p>
          <w:p w14:paraId="0A58A1FE" w14:textId="77777777" w:rsidR="00005FCA" w:rsidRDefault="00005FCA" w:rsidP="0062620B">
            <w:pPr>
              <w:pStyle w:val="TableParagraph"/>
              <w:spacing w:line="184" w:lineRule="exact"/>
              <w:ind w:left="112"/>
              <w:rPr>
                <w:sz w:val="16"/>
              </w:rPr>
            </w:pP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right w:val="single" w:sz="8" w:space="0" w:color="000000"/>
            </w:tcBorders>
          </w:tcPr>
          <w:p w14:paraId="054B3FDB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2DD58FA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</w:tcBorders>
          </w:tcPr>
          <w:p w14:paraId="70AB2CEF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62B207CD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475305" w14:textId="77777777" w:rsidR="00005FCA" w:rsidRDefault="00005FCA" w:rsidP="0062620B">
            <w:pPr>
              <w:pStyle w:val="TableParagraph"/>
              <w:spacing w:before="79"/>
              <w:ind w:left="112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 DIRECT COST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6548C3F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33923904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0BA20BF9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05B92D30" w14:textId="77777777" w:rsidTr="00005FCA">
        <w:trPr>
          <w:trHeight w:val="690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E23417" w14:textId="77777777" w:rsidR="00005FCA" w:rsidRDefault="00005FCA" w:rsidP="0062620B">
            <w:pPr>
              <w:pStyle w:val="TableParagraph"/>
              <w:spacing w:before="20" w:line="235" w:lineRule="auto"/>
              <w:ind w:left="120" w:right="64" w:hanging="8"/>
              <w:rPr>
                <w:sz w:val="16"/>
              </w:rPr>
            </w:pPr>
            <w:r>
              <w:rPr>
                <w:color w:val="1A1A1A"/>
                <w:w w:val="105"/>
                <w:sz w:val="20"/>
              </w:rPr>
              <w:t xml:space="preserve">Any overhead or indirect costs attributed to this project </w:t>
            </w:r>
            <w:r>
              <w:rPr>
                <w:color w:val="1A1A1A"/>
                <w:w w:val="105"/>
                <w:sz w:val="16"/>
              </w:rPr>
              <w:t>(Please specify)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1AF5306C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4B4F5F73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F0D8BCE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  <w:tr w:rsidR="00005FCA" w14:paraId="5B60F543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2C074BA0" w14:textId="77777777" w:rsidR="00005FCA" w:rsidRDefault="00005FCA" w:rsidP="0062620B">
            <w:pPr>
              <w:pStyle w:val="TableParagraph"/>
              <w:spacing w:before="83"/>
              <w:ind w:left="112"/>
              <w:rPr>
                <w:b/>
                <w:sz w:val="19"/>
              </w:rPr>
            </w:pPr>
            <w:r>
              <w:rPr>
                <w:b/>
                <w:color w:val="1A1A1A"/>
                <w:w w:val="105"/>
                <w:sz w:val="19"/>
              </w:rPr>
              <w:t>TOTAL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2EED1404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58259D97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61B9647" w14:textId="77777777" w:rsidR="00005FCA" w:rsidRDefault="00005FCA" w:rsidP="0062620B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</w:p>
        </w:tc>
      </w:tr>
    </w:tbl>
    <w:p w14:paraId="1A916AC3" w14:textId="37DF939D" w:rsidR="00037CAE" w:rsidRDefault="00037CAE" w:rsidP="00037CAE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Ind w:w="-8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6A0" w:firstRow="1" w:lastRow="0" w:firstColumn="1" w:lastColumn="0" w:noHBand="1" w:noVBand="1"/>
      </w:tblPr>
      <w:tblGrid>
        <w:gridCol w:w="7830"/>
        <w:gridCol w:w="2970"/>
      </w:tblGrid>
      <w:tr w:rsidR="002F147E" w:rsidRPr="002F147E" w14:paraId="71976400" w14:textId="77777777" w:rsidTr="002F147E">
        <w:trPr>
          <w:trHeight w:val="346"/>
        </w:trPr>
        <w:tc>
          <w:tcPr>
            <w:tcW w:w="10800" w:type="dxa"/>
            <w:gridSpan w:val="2"/>
          </w:tcPr>
          <w:p w14:paraId="59DC4030" w14:textId="4ECDB6C2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Please show source(s) and amount(s) already approved</w:t>
            </w:r>
            <w:r w:rsidR="00E021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isted</w:t>
            </w: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</w:t>
            </w:r>
            <w:r w:rsidR="00EC67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 the </w:t>
            </w:r>
            <w:r w:rsidR="00EC6720" w:rsidRPr="004C04F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From </w:t>
            </w:r>
            <w:proofErr w:type="gramStart"/>
            <w:r w:rsidR="00EC6720" w:rsidRPr="004C04F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Other</w:t>
            </w:r>
            <w:proofErr w:type="gramEnd"/>
            <w:r w:rsidR="00EC6720" w:rsidRPr="004C04F4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Sources</w:t>
            </w:r>
            <w:r w:rsidR="00EC67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olumn above</w:t>
            </w:r>
          </w:p>
        </w:tc>
      </w:tr>
      <w:tr w:rsidR="002F147E" w:rsidRPr="002F147E" w14:paraId="637E7FC6" w14:textId="77777777" w:rsidTr="002F147E">
        <w:trPr>
          <w:trHeight w:val="346"/>
        </w:trPr>
        <w:tc>
          <w:tcPr>
            <w:tcW w:w="7830" w:type="dxa"/>
          </w:tcPr>
          <w:p w14:paraId="3153D9F6" w14:textId="62AF159D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Source of approved funding</w:t>
            </w:r>
          </w:p>
        </w:tc>
        <w:tc>
          <w:tcPr>
            <w:tcW w:w="2970" w:type="dxa"/>
          </w:tcPr>
          <w:p w14:paraId="78DD792C" w14:textId="52919C0F" w:rsidR="002F147E" w:rsidRPr="002F147E" w:rsidRDefault="002F147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147E">
              <w:rPr>
                <w:rFonts w:ascii="Times New Roman" w:hAnsi="Times New Roman" w:cs="Times New Roman"/>
                <w:b/>
                <w:sz w:val="20"/>
                <w:szCs w:val="20"/>
              </w:rPr>
              <w:t>Amount</w:t>
            </w:r>
          </w:p>
        </w:tc>
      </w:tr>
      <w:tr w:rsidR="00037CAE" w14:paraId="2E576F13" w14:textId="77777777" w:rsidTr="002F147E">
        <w:trPr>
          <w:trHeight w:val="346"/>
        </w:trPr>
        <w:tc>
          <w:tcPr>
            <w:tcW w:w="7830" w:type="dxa"/>
          </w:tcPr>
          <w:p w14:paraId="0B11A2D5" w14:textId="60E18961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7" w:name="Text42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47"/>
          </w:p>
        </w:tc>
        <w:tc>
          <w:tcPr>
            <w:tcW w:w="2970" w:type="dxa"/>
          </w:tcPr>
          <w:p w14:paraId="3EA07FE6" w14:textId="160875C1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8" w:name="Text43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48"/>
          </w:p>
        </w:tc>
      </w:tr>
      <w:tr w:rsidR="00037CAE" w14:paraId="07A327F0" w14:textId="77777777" w:rsidTr="002F147E">
        <w:trPr>
          <w:trHeight w:val="346"/>
        </w:trPr>
        <w:tc>
          <w:tcPr>
            <w:tcW w:w="7830" w:type="dxa"/>
          </w:tcPr>
          <w:p w14:paraId="51E62B53" w14:textId="50BF4F4A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9" w:name="Text44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49"/>
          </w:p>
        </w:tc>
        <w:tc>
          <w:tcPr>
            <w:tcW w:w="2970" w:type="dxa"/>
          </w:tcPr>
          <w:p w14:paraId="0618FCB4" w14:textId="2BDE1BDF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67D791AC" w14:textId="77777777" w:rsidTr="002F147E">
        <w:trPr>
          <w:trHeight w:val="346"/>
        </w:trPr>
        <w:tc>
          <w:tcPr>
            <w:tcW w:w="7830" w:type="dxa"/>
          </w:tcPr>
          <w:p w14:paraId="5E65FA1C" w14:textId="42E7E29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50" w:name="Text45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0"/>
          </w:p>
        </w:tc>
        <w:tc>
          <w:tcPr>
            <w:tcW w:w="2970" w:type="dxa"/>
          </w:tcPr>
          <w:p w14:paraId="0938EC8D" w14:textId="02E000C0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480BC481" w14:textId="77777777" w:rsidTr="002F147E">
        <w:trPr>
          <w:trHeight w:val="346"/>
        </w:trPr>
        <w:tc>
          <w:tcPr>
            <w:tcW w:w="7830" w:type="dxa"/>
          </w:tcPr>
          <w:p w14:paraId="18D7F9BC" w14:textId="1ED9DB73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51" w:name="Text46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1"/>
          </w:p>
        </w:tc>
        <w:tc>
          <w:tcPr>
            <w:tcW w:w="2970" w:type="dxa"/>
          </w:tcPr>
          <w:p w14:paraId="309465A2" w14:textId="668964D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6F4B1255" w14:textId="77777777" w:rsidTr="002F147E">
        <w:trPr>
          <w:trHeight w:val="346"/>
        </w:trPr>
        <w:tc>
          <w:tcPr>
            <w:tcW w:w="7830" w:type="dxa"/>
          </w:tcPr>
          <w:p w14:paraId="56A6785F" w14:textId="591655FD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2" w:name="Text47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2"/>
          </w:p>
        </w:tc>
        <w:tc>
          <w:tcPr>
            <w:tcW w:w="2970" w:type="dxa"/>
          </w:tcPr>
          <w:p w14:paraId="4B64A642" w14:textId="3FEE9AEC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  <w:tr w:rsidR="00037CAE" w14:paraId="399E6E8F" w14:textId="77777777" w:rsidTr="002F147E">
        <w:trPr>
          <w:trHeight w:val="346"/>
        </w:trPr>
        <w:tc>
          <w:tcPr>
            <w:tcW w:w="7830" w:type="dxa"/>
          </w:tcPr>
          <w:p w14:paraId="4C14E031" w14:textId="49F1A953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3" w:name="Text48"/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  <w:bookmarkEnd w:id="53"/>
          </w:p>
        </w:tc>
        <w:tc>
          <w:tcPr>
            <w:tcW w:w="2970" w:type="dxa"/>
          </w:tcPr>
          <w:p w14:paraId="57E9A652" w14:textId="3FBA2228" w:rsidR="00037CAE" w:rsidRPr="002F147E" w:rsidRDefault="002F147E">
            <w:pPr>
              <w:rPr>
                <w:rFonts w:ascii="Times New Roman" w:hAnsi="Times New Roman" w:cs="Times New Roman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sz w:val="19"/>
                <w:szCs w:val="19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19"/>
                <w:szCs w:val="19"/>
              </w:rPr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noProof/>
                <w:sz w:val="19"/>
                <w:szCs w:val="19"/>
              </w:rPr>
              <w:t> </w:t>
            </w:r>
            <w:r>
              <w:rPr>
                <w:rFonts w:ascii="Times New Roman" w:hAnsi="Times New Roman" w:cs="Times New Roman"/>
                <w:sz w:val="19"/>
                <w:szCs w:val="19"/>
              </w:rPr>
              <w:fldChar w:fldCharType="end"/>
            </w:r>
          </w:p>
        </w:tc>
      </w:tr>
    </w:tbl>
    <w:p w14:paraId="6DFD80D7" w14:textId="746D7158" w:rsidR="008E14F6" w:rsidRDefault="008E14F6" w:rsidP="000C2E8D">
      <w:pPr>
        <w:rPr>
          <w:rFonts w:ascii="Times New Roman" w:hAnsi="Times New Roman" w:cs="Times New Roman"/>
          <w:sz w:val="24"/>
          <w:szCs w:val="24"/>
        </w:rPr>
      </w:pPr>
    </w:p>
    <w:sectPr w:rsidR="008E14F6" w:rsidSect="00BA0D3B">
      <w:pgSz w:w="12240" w:h="15840"/>
      <w:pgMar w:top="1166" w:right="720" w:bottom="990" w:left="15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6E69F3"/>
    <w:multiLevelType w:val="hybridMultilevel"/>
    <w:tmpl w:val="979E0E4E"/>
    <w:lvl w:ilvl="0" w:tplc="0DDC2E4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F4C6F"/>
    <w:multiLevelType w:val="hybridMultilevel"/>
    <w:tmpl w:val="BEF66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4532"/>
    <w:multiLevelType w:val="hybridMultilevel"/>
    <w:tmpl w:val="A2481B4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4" w15:restartNumberingAfterBreak="0">
    <w:nsid w:val="47123A0C"/>
    <w:multiLevelType w:val="hybridMultilevel"/>
    <w:tmpl w:val="60F618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5" w15:restartNumberingAfterBreak="0">
    <w:nsid w:val="60D76E65"/>
    <w:multiLevelType w:val="hybridMultilevel"/>
    <w:tmpl w:val="738C1C70"/>
    <w:lvl w:ilvl="0" w:tplc="0DDC2E46">
      <w:start w:val="1"/>
      <w:numFmt w:val="decimal"/>
      <w:lvlText w:val="%1."/>
      <w:lvlJc w:val="left"/>
      <w:pPr>
        <w:ind w:left="-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2sTA3NDQ3NjRT0lEKTi0uzszPAykwqgUAOt4SwCwAAAA="/>
  </w:docVars>
  <w:rsids>
    <w:rsidRoot w:val="000936FC"/>
    <w:rsid w:val="00005FCA"/>
    <w:rsid w:val="000116B7"/>
    <w:rsid w:val="00037CAE"/>
    <w:rsid w:val="00075461"/>
    <w:rsid w:val="000936FC"/>
    <w:rsid w:val="000C2E8D"/>
    <w:rsid w:val="00107C2B"/>
    <w:rsid w:val="00114ECE"/>
    <w:rsid w:val="0012510A"/>
    <w:rsid w:val="00142111"/>
    <w:rsid w:val="0015272C"/>
    <w:rsid w:val="00193C61"/>
    <w:rsid w:val="001C2011"/>
    <w:rsid w:val="0025064D"/>
    <w:rsid w:val="00257B7B"/>
    <w:rsid w:val="002A6DC0"/>
    <w:rsid w:val="002B5AF6"/>
    <w:rsid w:val="002E10DF"/>
    <w:rsid w:val="002F147E"/>
    <w:rsid w:val="00323612"/>
    <w:rsid w:val="003367B1"/>
    <w:rsid w:val="0036199E"/>
    <w:rsid w:val="003635CE"/>
    <w:rsid w:val="00374DDD"/>
    <w:rsid w:val="004A4226"/>
    <w:rsid w:val="004C04F4"/>
    <w:rsid w:val="004C055C"/>
    <w:rsid w:val="004C6673"/>
    <w:rsid w:val="004E48C6"/>
    <w:rsid w:val="005216AA"/>
    <w:rsid w:val="005273DE"/>
    <w:rsid w:val="0054233B"/>
    <w:rsid w:val="00583A46"/>
    <w:rsid w:val="006C360D"/>
    <w:rsid w:val="00723C58"/>
    <w:rsid w:val="00735176"/>
    <w:rsid w:val="00823B4C"/>
    <w:rsid w:val="008511B1"/>
    <w:rsid w:val="00851E03"/>
    <w:rsid w:val="008E14F6"/>
    <w:rsid w:val="008F05AF"/>
    <w:rsid w:val="009264C5"/>
    <w:rsid w:val="00945A59"/>
    <w:rsid w:val="009550D5"/>
    <w:rsid w:val="009913A2"/>
    <w:rsid w:val="009938C8"/>
    <w:rsid w:val="00B301A4"/>
    <w:rsid w:val="00B91836"/>
    <w:rsid w:val="00BA0D3B"/>
    <w:rsid w:val="00BA5D75"/>
    <w:rsid w:val="00BC5FEA"/>
    <w:rsid w:val="00C12DCA"/>
    <w:rsid w:val="00C30F58"/>
    <w:rsid w:val="00C3463D"/>
    <w:rsid w:val="00C41F15"/>
    <w:rsid w:val="00C81995"/>
    <w:rsid w:val="00CD2FA6"/>
    <w:rsid w:val="00CD675B"/>
    <w:rsid w:val="00CF507C"/>
    <w:rsid w:val="00D243E7"/>
    <w:rsid w:val="00DA3C13"/>
    <w:rsid w:val="00E009C6"/>
    <w:rsid w:val="00E02173"/>
    <w:rsid w:val="00E123EC"/>
    <w:rsid w:val="00E1769C"/>
    <w:rsid w:val="00E70352"/>
    <w:rsid w:val="00EA24CD"/>
    <w:rsid w:val="00EB04DB"/>
    <w:rsid w:val="00EC6720"/>
    <w:rsid w:val="00EE1272"/>
    <w:rsid w:val="00F468A2"/>
    <w:rsid w:val="00F5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515A1"/>
  <w15:chartTrackingRefBased/>
  <w15:docId w15:val="{C081FCD5-48B1-4D8C-969C-34AF9DF9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6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6F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123EC"/>
    <w:pPr>
      <w:ind w:left="720"/>
      <w:contextualSpacing/>
    </w:pPr>
  </w:style>
  <w:style w:type="table" w:styleId="TableGrid">
    <w:name w:val="Table Grid"/>
    <w:basedOn w:val="TableNormal"/>
    <w:uiPriority w:val="39"/>
    <w:rsid w:val="00125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9"/>
      <w:szCs w:val="29"/>
    </w:rPr>
  </w:style>
  <w:style w:type="character" w:customStyle="1" w:styleId="BodyTextChar">
    <w:name w:val="Body Text Char"/>
    <w:basedOn w:val="DefaultParagraphFont"/>
    <w:link w:val="BodyText"/>
    <w:uiPriority w:val="1"/>
    <w:rsid w:val="00374DDD"/>
    <w:rPr>
      <w:rFonts w:ascii="Times New Roman" w:eastAsia="Times New Roman" w:hAnsi="Times New Roman" w:cs="Times New Roman"/>
      <w:sz w:val="29"/>
      <w:szCs w:val="29"/>
    </w:rPr>
  </w:style>
  <w:style w:type="paragraph" w:customStyle="1" w:styleId="TableParagraph">
    <w:name w:val="Table Paragraph"/>
    <w:basedOn w:val="Normal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overlookgrants@atlantichealth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D88EC-C045-4F19-9909-32710B8D27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8180F7-3EFA-4AC4-91DE-8B9DE04BFECA}">
  <ds:schemaRefs>
    <ds:schemaRef ds:uri="http://schemas.microsoft.com/office/2006/documentManagement/types"/>
    <ds:schemaRef ds:uri="http://purl.org/dc/elements/1.1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7d99d36e-d3f7-498a-8b19-e11c32517507"/>
    <ds:schemaRef ds:uri="903e9572-658c-4a2f-87fa-deee156dc99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8920375-C6AE-4A30-AC09-82768FEC9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5D3757-C7E6-4D88-B1F1-214AB396E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namo, Angelina</dc:creator>
  <cp:keywords/>
  <dc:description/>
  <cp:lastModifiedBy>Cennamo, Angelina</cp:lastModifiedBy>
  <cp:revision>8</cp:revision>
  <cp:lastPrinted>2020-06-23T16:51:00Z</cp:lastPrinted>
  <dcterms:created xsi:type="dcterms:W3CDTF">2020-06-22T18:50:00Z</dcterms:created>
  <dcterms:modified xsi:type="dcterms:W3CDTF">2020-06-2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</Properties>
</file>